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4D65C6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2D2FA1">
        <w:rPr>
          <w:rFonts w:ascii="Angsana New" w:hAnsi="Angsana New" w:cs="Angsana New"/>
          <w:b/>
          <w:bCs/>
          <w:sz w:val="32"/>
          <w:szCs w:val="32"/>
          <w:cs/>
        </w:rPr>
        <w:t xml:space="preserve">เขตปทุมวัน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กรุงเทพมหานคร 10330</w:t>
      </w:r>
      <w:r w:rsidRPr="004D65C6">
        <w:rPr>
          <w:rFonts w:ascii="Angsana New" w:hAnsi="Angsana New" w:cs="Angsana New"/>
          <w:b/>
          <w:bCs/>
          <w:sz w:val="32"/>
          <w:szCs w:val="32"/>
        </w:rPr>
        <w:br/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www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co</w:t>
      </w:r>
      <w:r w:rsidRPr="004D65C6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4D65C6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2F3E57C6" w:rsidR="00AB3255" w:rsidRPr="004D65C6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847B4D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22728F" w:rsidRPr="00847B4D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Thai Beverage Public Company Limited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4D65C6">
        <w:rPr>
          <w:rFonts w:ascii="Angsana New" w:hAnsi="Angsana New"/>
          <w:u w:val="none"/>
        </w:rPr>
        <w:sym w:font="Wingdings" w:char="F0FE"/>
      </w:r>
      <w:r w:rsidRPr="004D65C6">
        <w:rPr>
          <w:rFonts w:ascii="Angsana New" w:hAnsi="Angsana New"/>
          <w:b/>
          <w:bCs/>
          <w:color w:val="000000"/>
          <w:u w:val="none"/>
          <w:cs/>
        </w:rPr>
        <w:tab/>
      </w:r>
      <w:r w:rsidRPr="004D65C6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4D65C6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4D65C6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</w:t>
      </w:r>
      <w:r w:rsidRPr="00156677">
        <w:rPr>
          <w:rFonts w:ascii="Angsana New" w:hAnsi="Angsana New" w:hint="cs"/>
          <w:b/>
          <w:bCs/>
          <w:u w:val="none"/>
          <w:cs/>
          <w:lang w:val="en-US"/>
        </w:rPr>
        <w:t>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160E92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</w:t>
      </w:r>
      <w:bookmarkStart w:id="1" w:name="_GoBack"/>
      <w:bookmarkEnd w:id="1"/>
      <w:r>
        <w:rPr>
          <w:rFonts w:ascii="Angsana New" w:hAnsi="Angsana New" w:cs="Angsana New"/>
          <w:b/>
          <w:bCs/>
          <w:sz w:val="32"/>
          <w:szCs w:val="32"/>
          <w:cs/>
        </w:rPr>
        <w:t>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360D1EBA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C1F9A0D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1696633D" w:rsidR="002A2C99" w:rsidRPr="0043292E" w:rsidRDefault="002A2C99" w:rsidP="0043292E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lang w:val="en-US"/>
        </w:rPr>
      </w:pPr>
    </w:p>
    <w:sectPr w:rsidR="002A2C99" w:rsidRPr="0043292E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21AA594D" w:rsidR="003F5EF9" w:rsidRDefault="0043292E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3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2728F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65F4A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3292E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C673E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E2253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47B4D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213BF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27A8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0EB2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7E22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E22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0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5967F-E9DB-4EF7-9AA5-8056A2F9BB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24T11:02:00Z</cp:lastPrinted>
  <dcterms:created xsi:type="dcterms:W3CDTF">2024-05-29T10:45:00Z</dcterms:created>
  <dcterms:modified xsi:type="dcterms:W3CDTF">2024-05-29T10:45:00Z</dcterms:modified>
</cp:coreProperties>
</file>